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accent3"/>
  <w:body>
    <w:p w14:paraId="6AC276FB" w14:textId="0E056D1B" w:rsidR="00BB3A96" w:rsidRPr="004415B8" w:rsidRDefault="00761C50" w:rsidP="00A2677F">
      <w:pPr>
        <w:spacing w:before="240" w:after="0" w:line="240" w:lineRule="auto"/>
        <w:jc w:val="center"/>
        <w:rPr>
          <w:rFonts w:ascii="Rubik" w:hAnsi="Rubik" w:cs="Rubik"/>
          <w:b/>
          <w:bCs/>
          <w:color w:val="FFB81C"/>
          <w:sz w:val="96"/>
          <w:szCs w:val="144"/>
        </w:rPr>
      </w:pPr>
      <w:r w:rsidRPr="00761C50">
        <w:rPr>
          <w:rFonts w:ascii="Rubik" w:hAnsi="Rubik" w:cs="Rubik"/>
          <w:b/>
          <w:bCs/>
          <w:color w:val="FFB81C"/>
          <w:sz w:val="96"/>
          <w:szCs w:val="144"/>
        </w:rPr>
        <w:t>REGISTER NOW</w:t>
      </w:r>
      <w:r w:rsidR="00BB3A96" w:rsidRPr="00761C50">
        <w:rPr>
          <w:rFonts w:ascii="Rubik" w:hAnsi="Rubik" w:cs="Rubik"/>
          <w:b/>
          <w:bCs/>
          <w:color w:val="FFB81C"/>
          <w:sz w:val="96"/>
          <w:szCs w:val="144"/>
        </w:rPr>
        <w:t>!</w:t>
      </w:r>
    </w:p>
    <w:p w14:paraId="267B6AF2" w14:textId="77777777" w:rsidR="00761C50" w:rsidRDefault="00761C50" w:rsidP="00A2677F">
      <w:pPr>
        <w:spacing w:after="0" w:line="240" w:lineRule="auto"/>
      </w:pPr>
    </w:p>
    <w:p w14:paraId="2E949683" w14:textId="6ED92251" w:rsidR="00761C50" w:rsidRDefault="00D4439A" w:rsidP="00BB3A96">
      <w:pPr>
        <w:spacing w:after="0" w:line="240" w:lineRule="auto"/>
        <w:jc w:val="center"/>
      </w:pPr>
      <w:r w:rsidRPr="00D4439A">
        <w:rPr>
          <w:noProof/>
        </w:rPr>
        <w:drawing>
          <wp:inline distT="0" distB="0" distL="0" distR="0" wp14:anchorId="039553DA" wp14:editId="28F17511">
            <wp:extent cx="6858000" cy="4571173"/>
            <wp:effectExtent l="0" t="0" r="0" b="1270"/>
            <wp:docPr id="8" name="Picture 8" descr="\\rxfiles.pharmacy.pitt.edu\RX-SharedFolders\PERU\Projects\IHSI (all projects)\Adobe Stock Photos\group of case manager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rxfiles.pharmacy.pitt.edu\RX-SharedFolders\PERU\Projects\IHSI (all projects)\Adobe Stock Photos\group of case managers.jpe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1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2E258" w14:textId="77777777" w:rsidR="00761C50" w:rsidRDefault="00761C50" w:rsidP="00A2677F">
      <w:pPr>
        <w:spacing w:after="0" w:line="240" w:lineRule="auto"/>
      </w:pPr>
    </w:p>
    <w:p w14:paraId="224F8030" w14:textId="0445FD30" w:rsidR="00BB3A96" w:rsidRPr="00730BAE" w:rsidRDefault="00BB3A96" w:rsidP="00BB3A96">
      <w:pPr>
        <w:spacing w:after="0" w:line="240" w:lineRule="auto"/>
        <w:jc w:val="center"/>
        <w:rPr>
          <w:rFonts w:ascii="Rubik" w:hAnsi="Rubik" w:cs="Rubik"/>
          <w:b/>
          <w:bCs/>
          <w:color w:val="FFB81C" w:themeColor="accent1"/>
          <w:sz w:val="52"/>
          <w:szCs w:val="52"/>
        </w:rPr>
      </w:pP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1B9BD284" wp14:editId="1ED52F22">
            <wp:simplePos x="0" y="0"/>
            <wp:positionH relativeFrom="column">
              <wp:posOffset>0</wp:posOffset>
            </wp:positionH>
            <wp:positionV relativeFrom="page">
              <wp:posOffset>9145270</wp:posOffset>
            </wp:positionV>
            <wp:extent cx="2111375" cy="45720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GB_Shield_Rule_Pharmacy_3colo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13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275F4BAC" wp14:editId="66128055">
            <wp:simplePos x="0" y="0"/>
            <wp:positionH relativeFrom="column">
              <wp:posOffset>5206365</wp:posOffset>
            </wp:positionH>
            <wp:positionV relativeFrom="page">
              <wp:posOffset>9140825</wp:posOffset>
            </wp:positionV>
            <wp:extent cx="1668780" cy="457200"/>
            <wp:effectExtent l="0" t="0" r="0" b="0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RU_logo_FULL-bol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C50" w:rsidRPr="00761C50">
        <w:t xml:space="preserve"> </w:t>
      </w:r>
      <w:r w:rsidR="00D4439A" w:rsidRPr="00D4439A">
        <w:rPr>
          <w:rFonts w:ascii="Rubik" w:hAnsi="Rubik" w:cs="Rubik"/>
          <w:b/>
          <w:bCs/>
          <w:noProof/>
          <w:color w:val="003594"/>
          <w:sz w:val="52"/>
          <w:szCs w:val="52"/>
        </w:rPr>
        <w:t>Overview of Medications for Opioid Use Disorder</w:t>
      </w:r>
    </w:p>
    <w:p w14:paraId="3E01F0DD" w14:textId="77777777" w:rsidR="004A071F" w:rsidRPr="004415B8" w:rsidRDefault="004A071F" w:rsidP="00BB3A96">
      <w:pPr>
        <w:spacing w:after="0" w:line="240" w:lineRule="auto"/>
        <w:jc w:val="center"/>
        <w:rPr>
          <w:rFonts w:ascii="Open Sans" w:hAnsi="Open Sans" w:cs="Open Sans"/>
          <w:color w:val="003594" w:themeColor="accent2"/>
          <w:sz w:val="10"/>
          <w:szCs w:val="10"/>
        </w:rPr>
      </w:pPr>
    </w:p>
    <w:p w14:paraId="6AA74A13" w14:textId="17E459E6" w:rsidR="00927EF8" w:rsidRPr="003E3842" w:rsidRDefault="00927EF8" w:rsidP="00761C50">
      <w:pPr>
        <w:spacing w:after="0" w:line="240" w:lineRule="auto"/>
        <w:rPr>
          <w:rFonts w:ascii="Open Sans" w:hAnsi="Open Sans" w:cs="Open Sans"/>
          <w:b/>
          <w:bCs/>
          <w:color w:val="003594" w:themeColor="accent2"/>
          <w:sz w:val="24"/>
          <w:szCs w:val="24"/>
        </w:rPr>
      </w:pPr>
    </w:p>
    <w:p w14:paraId="3283968D" w14:textId="662CF4C9" w:rsidR="00927EF8" w:rsidRPr="003E3842" w:rsidRDefault="00D709FD" w:rsidP="00927EF8">
      <w:pPr>
        <w:spacing w:after="0" w:line="240" w:lineRule="auto"/>
        <w:jc w:val="center"/>
        <w:rPr>
          <w:rFonts w:ascii="Open Sans" w:hAnsi="Open Sans" w:cs="Open Sans"/>
          <w:b/>
          <w:bCs/>
          <w:color w:val="003594" w:themeColor="accent2"/>
          <w:sz w:val="36"/>
          <w:szCs w:val="36"/>
        </w:rPr>
      </w:pP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April 8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, </w:t>
      </w:r>
      <w:r w:rsidR="00D34C43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202</w:t>
      </w: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2</w:t>
      </w:r>
      <w:r w:rsidR="00D34C43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 </w:t>
      </w: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12</w:t>
      </w:r>
      <w:r w:rsidR="00D34C43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:00</w:t>
      </w:r>
      <w:r w:rsidR="000C3E9E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 – </w:t>
      </w: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1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:00 PM</w:t>
      </w:r>
    </w:p>
    <w:p w14:paraId="14625018" w14:textId="29280D7B" w:rsidR="00730BAE" w:rsidRDefault="00730BAE" w:rsidP="00730BAE">
      <w:pPr>
        <w:spacing w:after="0" w:line="240" w:lineRule="auto"/>
        <w:ind w:left="720" w:right="720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 w:val="24"/>
          <w:szCs w:val="24"/>
        </w:rPr>
      </w:pPr>
    </w:p>
    <w:p w14:paraId="31DAC59F" w14:textId="1FC75A9B" w:rsidR="003E3842" w:rsidRDefault="003E3842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 w:val="22"/>
        </w:rPr>
      </w:pPr>
    </w:p>
    <w:p w14:paraId="22CB2374" w14:textId="77777777" w:rsidR="00D709FD" w:rsidRPr="00D709FD" w:rsidRDefault="00AA7546" w:rsidP="00D709FD">
      <w:pPr>
        <w:pStyle w:val="xmsonormal"/>
        <w:jc w:val="center"/>
        <w:rPr>
          <w:rStyle w:val="Hyperlink"/>
          <w:rFonts w:ascii="Open Sans" w:eastAsia="Calibri" w:hAnsi="Open Sans" w:cs="Open Sans"/>
          <w:b/>
          <w:bCs/>
        </w:rPr>
      </w:pPr>
      <w:r>
        <w:rPr>
          <w:rFonts w:ascii="Open Sans" w:eastAsia="Calibri" w:hAnsi="Open Sans" w:cs="Open Sans"/>
          <w:b/>
          <w:bCs/>
          <w:color w:val="000000" w:themeColor="accent6"/>
        </w:rPr>
        <w:t>Register here:</w:t>
      </w:r>
      <w:r w:rsidR="00D709FD">
        <w:rPr>
          <w:rFonts w:ascii="Open Sans" w:eastAsia="Calibri" w:hAnsi="Open Sans" w:cs="Open Sans"/>
          <w:b/>
          <w:bCs/>
          <w:color w:val="000000" w:themeColor="accent6"/>
        </w:rPr>
        <w:t xml:space="preserve"> </w:t>
      </w:r>
      <w:hyperlink r:id="rId8" w:history="1">
        <w:r w:rsidR="00D709FD" w:rsidRPr="00D709FD">
          <w:rPr>
            <w:rStyle w:val="Hyperlink"/>
            <w:rFonts w:cstheme="minorHAnsi"/>
            <w:b/>
            <w:bCs/>
            <w:sz w:val="23"/>
            <w:szCs w:val="23"/>
          </w:rPr>
          <w:t>https://cce.upmc.com/content/overview-medications-opioid-use-disorder-moud-training-2022</w:t>
        </w:r>
      </w:hyperlink>
    </w:p>
    <w:p w14:paraId="3DEBAF5F" w14:textId="7AA14D91" w:rsidR="00AA7546" w:rsidRPr="00AA7546" w:rsidRDefault="00AA7546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color w:val="000000" w:themeColor="accent6"/>
          <w:sz w:val="22"/>
        </w:rPr>
      </w:pPr>
      <w:r>
        <w:rPr>
          <w:rFonts w:ascii="Open Sans" w:eastAsia="Calibri" w:hAnsi="Open Sans" w:cs="Open Sans"/>
          <w:b/>
          <w:bCs/>
          <w:color w:val="000000" w:themeColor="accent6"/>
          <w:sz w:val="22"/>
        </w:rPr>
        <w:t xml:space="preserve"> </w:t>
      </w:r>
    </w:p>
    <w:p w14:paraId="25F96FF3" w14:textId="77777777" w:rsidR="00AA7546" w:rsidRPr="003E3842" w:rsidRDefault="00AA7546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 w:val="22"/>
        </w:rPr>
      </w:pPr>
    </w:p>
    <w:p w14:paraId="7E7B2692" w14:textId="77777777" w:rsidR="00D709FD" w:rsidRDefault="00D709FD" w:rsidP="00D709FD">
      <w:pPr>
        <w:spacing w:after="0" w:line="240" w:lineRule="auto"/>
        <w:jc w:val="center"/>
        <w:rPr>
          <w:color w:val="212529"/>
        </w:rPr>
      </w:pPr>
      <w:r>
        <w:t xml:space="preserve">This activity is approved for the following credit:  </w:t>
      </w:r>
      <w:bookmarkStart w:id="0" w:name="_Hlk17814821"/>
      <w:bookmarkStart w:id="1" w:name="_Hlk33613435"/>
      <w:r>
        <w:rPr>
          <w:i/>
          <w:iCs/>
        </w:rPr>
        <w:t>AMA PRA Category 1 Credit™</w:t>
      </w:r>
      <w:r>
        <w:t>, ANCC</w:t>
      </w:r>
      <w:bookmarkEnd w:id="0"/>
      <w:r>
        <w:t xml:space="preserve">, </w:t>
      </w:r>
      <w:bookmarkEnd w:id="1"/>
      <w:r>
        <w:t>AAPA Category 1 CME, and ASWB.</w:t>
      </w:r>
      <w:r>
        <w:rPr>
          <w:color w:val="212529"/>
        </w:rPr>
        <w:t xml:space="preserve"> </w:t>
      </w:r>
    </w:p>
    <w:p w14:paraId="5583BB9B" w14:textId="77777777" w:rsidR="00D709FD" w:rsidRDefault="00D709FD" w:rsidP="00D709FD">
      <w:pPr>
        <w:spacing w:after="0" w:line="240" w:lineRule="auto"/>
        <w:jc w:val="center"/>
        <w:rPr>
          <w:color w:val="212529"/>
        </w:rPr>
      </w:pPr>
      <w:r>
        <w:rPr>
          <w:color w:val="212529"/>
        </w:rPr>
        <w:t xml:space="preserve">Other health care professionals will receive a certificate of attendance confirming the number of contact hours </w:t>
      </w:r>
    </w:p>
    <w:p w14:paraId="39C0F9DB" w14:textId="77777777" w:rsidR="00D709FD" w:rsidRDefault="00D709FD" w:rsidP="00D709FD">
      <w:pPr>
        <w:spacing w:after="0" w:line="240" w:lineRule="auto"/>
        <w:jc w:val="center"/>
      </w:pPr>
      <w:r>
        <w:rPr>
          <w:color w:val="212529"/>
        </w:rPr>
        <w:t>commensurate with the extent of participation in this activity.</w:t>
      </w:r>
    </w:p>
    <w:p w14:paraId="1FF65887" w14:textId="68ED9BB4" w:rsidR="001B16A5" w:rsidRDefault="001B16A5" w:rsidP="00AA7546">
      <w:pPr>
        <w:spacing w:after="0" w:line="240" w:lineRule="auto"/>
        <w:ind w:left="-90" w:right="-90"/>
        <w:jc w:val="center"/>
        <w:rPr>
          <w:rFonts w:ascii="Open Sans" w:eastAsia="Calibri" w:hAnsi="Open Sans" w:cs="Open Sans"/>
          <w:color w:val="000000" w:themeColor="accent6"/>
          <w:sz w:val="18"/>
          <w:szCs w:val="18"/>
        </w:rPr>
      </w:pPr>
    </w:p>
    <w:p w14:paraId="2B29FB3C" w14:textId="182F23EF" w:rsidR="00F32D88" w:rsidRDefault="001B16A5" w:rsidP="00AA7546">
      <w:pPr>
        <w:spacing w:after="0" w:line="240" w:lineRule="auto"/>
        <w:ind w:left="-90" w:right="-90"/>
        <w:jc w:val="center"/>
        <w:rPr>
          <w:rFonts w:ascii="Open Sans" w:eastAsia="Calibri" w:hAnsi="Open Sans" w:cs="Open Sans"/>
          <w:color w:val="000000" w:themeColor="accent6"/>
          <w:sz w:val="18"/>
          <w:szCs w:val="18"/>
        </w:rPr>
      </w:pPr>
      <w:r>
        <w:rPr>
          <w:rFonts w:ascii="Open Sans" w:eastAsia="Calibri" w:hAnsi="Open Sans" w:cs="Open Sans"/>
          <w:color w:val="000000" w:themeColor="accent6"/>
          <w:sz w:val="18"/>
          <w:szCs w:val="18"/>
        </w:rPr>
        <w:t xml:space="preserve">Registration questions </w:t>
      </w:r>
      <w:proofErr w:type="gramStart"/>
      <w:r>
        <w:rPr>
          <w:rFonts w:ascii="Open Sans" w:eastAsia="Calibri" w:hAnsi="Open Sans" w:cs="Open Sans"/>
          <w:color w:val="000000" w:themeColor="accent6"/>
          <w:sz w:val="18"/>
          <w:szCs w:val="18"/>
        </w:rPr>
        <w:t>contact:</w:t>
      </w:r>
      <w:proofErr w:type="gramEnd"/>
      <w:r>
        <w:rPr>
          <w:rFonts w:ascii="Open Sans" w:eastAsia="Calibri" w:hAnsi="Open Sans" w:cs="Open Sans"/>
          <w:color w:val="000000" w:themeColor="accent6"/>
          <w:sz w:val="18"/>
          <w:szCs w:val="18"/>
        </w:rPr>
        <w:t xml:space="preserve"> </w:t>
      </w:r>
      <w:r w:rsidR="00D709FD">
        <w:rPr>
          <w:rFonts w:ascii="Open Sans" w:eastAsia="Calibri" w:hAnsi="Open Sans" w:cs="Open Sans"/>
          <w:color w:val="000000" w:themeColor="accent6"/>
          <w:sz w:val="18"/>
          <w:szCs w:val="18"/>
        </w:rPr>
        <w:t>Katie Wooten kew108@pitt.edu</w:t>
      </w:r>
      <w:r w:rsidR="00F32D88">
        <w:rPr>
          <w:rFonts w:ascii="Open Sans" w:eastAsia="Calibri" w:hAnsi="Open Sans" w:cs="Open Sans"/>
          <w:color w:val="000000" w:themeColor="accent6"/>
          <w:sz w:val="18"/>
          <w:szCs w:val="18"/>
        </w:rPr>
        <w:br w:type="page"/>
      </w:r>
    </w:p>
    <w:p w14:paraId="0307CC15" w14:textId="52D3CA74" w:rsidR="003E3842" w:rsidRPr="001B16A5" w:rsidRDefault="00F32D88" w:rsidP="00F32D88">
      <w:pPr>
        <w:spacing w:after="0" w:line="240" w:lineRule="auto"/>
        <w:ind w:left="-90" w:right="-90"/>
        <w:rPr>
          <w:rFonts w:ascii="Rubik" w:eastAsia="Calibri" w:hAnsi="Rubik" w:cs="Rubik"/>
          <w:b/>
          <w:bCs/>
          <w:color w:val="003594" w:themeColor="accent2"/>
          <w:sz w:val="22"/>
        </w:rPr>
      </w:pPr>
      <w:r w:rsidRPr="001B16A5">
        <w:rPr>
          <w:rFonts w:ascii="Rubik" w:eastAsia="Calibri" w:hAnsi="Rubik" w:cs="Rubik"/>
          <w:b/>
          <w:bCs/>
          <w:color w:val="003594" w:themeColor="accent2"/>
          <w:sz w:val="22"/>
        </w:rPr>
        <w:t>COMPLETING COURSE REGISTRATION</w:t>
      </w:r>
    </w:p>
    <w:p w14:paraId="220A978A" w14:textId="1F102EE5" w:rsidR="00F32D88" w:rsidRPr="005E124B" w:rsidRDefault="00F32D88" w:rsidP="00F32D88">
      <w:pPr>
        <w:spacing w:after="0" w:line="240" w:lineRule="auto"/>
        <w:ind w:left="-90" w:right="-90"/>
        <w:rPr>
          <w:rFonts w:ascii="Rubik" w:eastAsia="Calibri" w:hAnsi="Rubik" w:cs="Rubik"/>
          <w:b/>
          <w:bCs/>
          <w:color w:val="000000" w:themeColor="accent6"/>
          <w:sz w:val="16"/>
          <w:szCs w:val="16"/>
        </w:rPr>
      </w:pPr>
    </w:p>
    <w:p w14:paraId="206A535A" w14:textId="13050068" w:rsidR="00F32D88" w:rsidRPr="00F2676C" w:rsidRDefault="00F32D88" w:rsidP="00F32D88">
      <w:pPr>
        <w:pStyle w:val="ListParagraph"/>
        <w:numPr>
          <w:ilvl w:val="0"/>
          <w:numId w:val="1"/>
        </w:numPr>
        <w:spacing w:after="0" w:line="240" w:lineRule="auto"/>
        <w:ind w:right="-90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Open the registration link </w:t>
      </w:r>
      <w:r w:rsidR="00523CA2" w:rsidRPr="00F2676C">
        <w:rPr>
          <w:rFonts w:ascii="Open Sans" w:eastAsia="Calibri" w:hAnsi="Open Sans" w:cs="Open Sans"/>
          <w:color w:val="000000" w:themeColor="accent6"/>
          <w:szCs w:val="20"/>
        </w:rPr>
        <w:t>in your browser:</w:t>
      </w:r>
      <w:r w:rsidR="00A466A3"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 </w:t>
      </w:r>
      <w:hyperlink r:id="rId9" w:history="1">
        <w:r w:rsidR="00D4439A" w:rsidRPr="00D4439A">
          <w:rPr>
            <w:rStyle w:val="Hyperlink"/>
            <w:rFonts w:ascii="Open Sans" w:eastAsia="Calibri" w:hAnsi="Open Sans" w:cs="Open Sans"/>
            <w:szCs w:val="20"/>
          </w:rPr>
          <w:t>https://cce.upmc.com/content/overview-medications-opioid-use-disorder-moud-training-peru-3421</w:t>
        </w:r>
      </w:hyperlink>
    </w:p>
    <w:p w14:paraId="3D7E43F5" w14:textId="77777777" w:rsidR="00A466A3" w:rsidRPr="005E124B" w:rsidRDefault="00A466A3" w:rsidP="00A466A3">
      <w:pPr>
        <w:pStyle w:val="ListParagraph"/>
        <w:spacing w:after="0" w:line="240" w:lineRule="auto"/>
        <w:ind w:left="360" w:right="-90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B229628" w14:textId="1C91EAFD" w:rsidR="00A466A3" w:rsidRPr="00F2676C" w:rsidRDefault="00A466A3" w:rsidP="00F32D88">
      <w:pPr>
        <w:pStyle w:val="ListParagraph"/>
        <w:numPr>
          <w:ilvl w:val="0"/>
          <w:numId w:val="1"/>
        </w:numPr>
        <w:spacing w:after="0" w:line="240" w:lineRule="auto"/>
        <w:ind w:right="-90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Register on the course page:</w:t>
      </w:r>
    </w:p>
    <w:p w14:paraId="53625EFD" w14:textId="77777777" w:rsidR="00A466A3" w:rsidRPr="005E124B" w:rsidRDefault="00A466A3" w:rsidP="00A466A3">
      <w:pPr>
        <w:pStyle w:val="ListParagraph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511FFE0F" w14:textId="24A68E80" w:rsidR="00A466A3" w:rsidRPr="00F2676C" w:rsidRDefault="00A466A3" w:rsidP="00A466A3">
      <w:pPr>
        <w:pStyle w:val="ListParagraph"/>
        <w:spacing w:after="0" w:line="240" w:lineRule="auto"/>
        <w:ind w:left="360" w:right="-90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715B86" wp14:editId="62C82C78">
                <wp:simplePos x="0" y="0"/>
                <wp:positionH relativeFrom="column">
                  <wp:posOffset>2646680</wp:posOffset>
                </wp:positionH>
                <wp:positionV relativeFrom="paragraph">
                  <wp:posOffset>357977</wp:posOffset>
                </wp:positionV>
                <wp:extent cx="0" cy="380246"/>
                <wp:effectExtent l="76200" t="0" r="76200" b="3937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0246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E31A17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208.4pt;margin-top:28.2pt;width:0;height:29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" strokecolor="red" strokeweight="3pt">
                <v:stroke endarrow="block" joinstyle="miter"/>
              </v:shape>
            </w:pict>
          </mc:Fallback>
        </mc:AlternateContent>
      </w: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430E5A10" wp14:editId="61A3CC2F">
            <wp:extent cx="4839531" cy="1097280"/>
            <wp:effectExtent l="19050" t="19050" r="18415" b="2667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58B88A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531" cy="109728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11CDE4B" w14:textId="77777777" w:rsidR="00A466A3" w:rsidRPr="005E124B" w:rsidRDefault="00A466A3" w:rsidP="00A466A3">
      <w:pPr>
        <w:pStyle w:val="ListParagraph"/>
        <w:spacing w:after="0" w:line="240" w:lineRule="auto"/>
        <w:ind w:left="360" w:right="-90"/>
        <w:jc w:val="center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3B771F9E" w14:textId="77777777" w:rsidR="004F4F07" w:rsidRPr="00F2676C" w:rsidRDefault="00A466A3" w:rsidP="00C50D2B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Follow the steps to create an account </w:t>
      </w:r>
      <w:r w:rsidR="004F4F07" w:rsidRPr="00F2676C">
        <w:rPr>
          <w:rFonts w:ascii="Open Sans" w:eastAsia="Calibri" w:hAnsi="Open Sans" w:cs="Open Sans"/>
          <w:color w:val="000000" w:themeColor="accent6"/>
          <w:szCs w:val="20"/>
        </w:rPr>
        <w:t>(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or log in if you already have an account</w:t>
      </w:r>
      <w:r w:rsidR="004F4F07" w:rsidRPr="00F2676C">
        <w:rPr>
          <w:rFonts w:ascii="Open Sans" w:eastAsia="Calibri" w:hAnsi="Open Sans" w:cs="Open Sans"/>
          <w:color w:val="000000" w:themeColor="accent6"/>
          <w:szCs w:val="20"/>
        </w:rPr>
        <w:t>). Be sure to:</w:t>
      </w:r>
    </w:p>
    <w:p w14:paraId="26901AAE" w14:textId="54567B27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Use an email you access regularly; </w:t>
      </w:r>
    </w:p>
    <w:p w14:paraId="4BFCF255" w14:textId="7B2D3C04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List your degree (If you are a Pharm Tech, be sure to click that for degree); </w:t>
      </w:r>
    </w:p>
    <w:p w14:paraId="33FC4700" w14:textId="50B02FFF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Enter your NABP Number in the Business ID (Pharmacists only); and </w:t>
      </w:r>
    </w:p>
    <w:p w14:paraId="3B840B7A" w14:textId="098E2618" w:rsidR="003E3842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Enter your DOB (only MMDD).</w:t>
      </w:r>
    </w:p>
    <w:p w14:paraId="749B689F" w14:textId="494AE483" w:rsidR="00A466A3" w:rsidRPr="005E124B" w:rsidRDefault="00A466A3" w:rsidP="00A466A3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73B87E6F" w14:textId="3A914FA9" w:rsidR="004F4F07" w:rsidRPr="00F2676C" w:rsidRDefault="00A466A3" w:rsidP="004F4F07">
      <w:pPr>
        <w:spacing w:after="0" w:line="240" w:lineRule="auto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7285866F" wp14:editId="2AB946CC">
            <wp:extent cx="2451923" cy="1371600"/>
            <wp:effectExtent l="19050" t="19050" r="24765" b="1905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58C674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923" cy="137160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5664ED8" w14:textId="0C114431" w:rsidR="004F4F07" w:rsidRPr="005E124B" w:rsidRDefault="004F4F07" w:rsidP="004F4F07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5E6CCC0D" w14:textId="47F794F1" w:rsidR="007816C5" w:rsidRPr="00F2676C" w:rsidRDefault="007816C5" w:rsidP="004F4F07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You will then be able to </w:t>
      </w:r>
      <w:r w:rsidR="003A129C">
        <w:rPr>
          <w:rFonts w:ascii="Open Sans" w:eastAsia="Calibri" w:hAnsi="Open Sans" w:cs="Open Sans"/>
          <w:color w:val="000000" w:themeColor="accent6"/>
          <w:szCs w:val="20"/>
        </w:rPr>
        <w:t xml:space="preserve">find the 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program in your pending activities</w:t>
      </w:r>
      <w:r w:rsidR="00F2676C" w:rsidRPr="00F2676C">
        <w:rPr>
          <w:rFonts w:ascii="Open Sans" w:eastAsia="Calibri" w:hAnsi="Open Sans" w:cs="Open Sans"/>
          <w:color w:val="000000" w:themeColor="accent6"/>
          <w:szCs w:val="20"/>
        </w:rPr>
        <w:t>.</w:t>
      </w:r>
    </w:p>
    <w:p w14:paraId="4D17B60D" w14:textId="30D34837" w:rsidR="004F4F07" w:rsidRPr="00F2676C" w:rsidRDefault="007816C5" w:rsidP="007816C5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“My Account” at the top of the page and select “</w:t>
      </w:r>
      <w:r w:rsidR="00BE2B3A">
        <w:rPr>
          <w:rFonts w:ascii="Open Sans" w:eastAsia="Calibri" w:hAnsi="Open Sans" w:cs="Open Sans"/>
          <w:color w:val="000000" w:themeColor="accent6"/>
          <w:szCs w:val="20"/>
        </w:rPr>
        <w:t>M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y </w:t>
      </w:r>
      <w:r w:rsidR="00BE2B3A">
        <w:rPr>
          <w:rFonts w:ascii="Open Sans" w:eastAsia="Calibri" w:hAnsi="Open Sans" w:cs="Open Sans"/>
          <w:color w:val="000000" w:themeColor="accent6"/>
          <w:szCs w:val="20"/>
        </w:rPr>
        <w:t>C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ourses” from the drop-down list</w:t>
      </w:r>
      <w:r w:rsidR="00F2676C" w:rsidRPr="00F2676C">
        <w:rPr>
          <w:rFonts w:ascii="Open Sans" w:eastAsia="Calibri" w:hAnsi="Open Sans" w:cs="Open Sans"/>
          <w:color w:val="000000" w:themeColor="accent6"/>
          <w:szCs w:val="20"/>
        </w:rPr>
        <w:t>:</w:t>
      </w:r>
    </w:p>
    <w:p w14:paraId="3304DA2F" w14:textId="5C330F45" w:rsidR="007816C5" w:rsidRPr="005E124B" w:rsidRDefault="007816C5" w:rsidP="007816C5">
      <w:pPr>
        <w:pStyle w:val="ListParagraph"/>
        <w:spacing w:after="0" w:line="240" w:lineRule="auto"/>
        <w:ind w:left="1080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DDDADDF" w14:textId="6A3D5CD0" w:rsidR="007816C5" w:rsidRPr="00F2676C" w:rsidRDefault="007816C5" w:rsidP="007816C5">
      <w:pPr>
        <w:pStyle w:val="ListParagraph"/>
        <w:spacing w:after="0" w:line="240" w:lineRule="auto"/>
        <w:ind w:left="0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C4A452" wp14:editId="55F8547D">
                <wp:simplePos x="0" y="0"/>
                <wp:positionH relativeFrom="column">
                  <wp:posOffset>3936202</wp:posOffset>
                </wp:positionH>
                <wp:positionV relativeFrom="paragraph">
                  <wp:posOffset>225425</wp:posOffset>
                </wp:positionV>
                <wp:extent cx="0" cy="457200"/>
                <wp:effectExtent l="57150" t="0" r="76200" b="381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0C524" id="Straight Arrow Connector 11" o:spid="_x0000_s1026" type="#_x0000_t32" style="position:absolute;margin-left:309.95pt;margin-top:17.75pt;width:0;height:3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" strokecolor="red" strokeweight="3pt">
                <v:stroke endarrow="block" joinstyle="miter"/>
              </v:shape>
            </w:pict>
          </mc:Fallback>
        </mc:AlternateContent>
      </w: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126C5A1A" wp14:editId="69E61D85">
            <wp:extent cx="2871086" cy="1280160"/>
            <wp:effectExtent l="19050" t="19050" r="24765" b="15240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758C417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1086" cy="128016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54F00B4" w14:textId="77777777" w:rsidR="00F2676C" w:rsidRPr="005E124B" w:rsidRDefault="00F2676C" w:rsidP="007816C5">
      <w:pPr>
        <w:pStyle w:val="ListParagraph"/>
        <w:spacing w:after="0" w:line="240" w:lineRule="auto"/>
        <w:ind w:left="0"/>
        <w:jc w:val="center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35E586C6" w14:textId="03E12F2F" w:rsidR="007816C5" w:rsidRPr="00F2676C" w:rsidRDefault="00F2676C" w:rsidP="007816C5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on “My Activities” and select “Pending Activities”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 (</w:t>
      </w:r>
      <w:bookmarkStart w:id="2" w:name="_Hlk55931805"/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if the course does not display, you 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may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 need to log out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 xml:space="preserve"> or click the</w:t>
      </w:r>
      <w:r w:rsidR="001B16A5">
        <w:rPr>
          <w:rFonts w:ascii="Open Sans" w:eastAsia="Calibri" w:hAnsi="Open Sans" w:cs="Open Sans"/>
          <w:color w:val="000000" w:themeColor="accent6"/>
          <w:szCs w:val="20"/>
        </w:rPr>
        <w:t xml:space="preserve"> </w:t>
      </w:r>
      <w:hyperlink r:id="rId13" w:history="1">
        <w:r w:rsidR="00D4439A" w:rsidRPr="00D4439A">
          <w:rPr>
            <w:rStyle w:val="Hyperlink"/>
          </w:rPr>
          <w:t>Overview of Medications for Opioid Use Disorder (MOUD) Training Peru 3.4.21 | UPMC - Center for Continuing Education in the Health Sciences</w:t>
        </w:r>
      </w:hyperlink>
      <w:r w:rsidR="00D4439A">
        <w:t xml:space="preserve"> 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again and select “</w:t>
      </w:r>
      <w:r w:rsidR="00904EAC">
        <w:rPr>
          <w:rFonts w:ascii="Open Sans" w:eastAsia="Calibri" w:hAnsi="Open Sans" w:cs="Open Sans"/>
          <w:color w:val="000000" w:themeColor="accent6"/>
          <w:szCs w:val="20"/>
        </w:rPr>
        <w:t>R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egister”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>)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:</w:t>
      </w:r>
      <w:bookmarkEnd w:id="2"/>
    </w:p>
    <w:p w14:paraId="6BFDFD1C" w14:textId="1E38E426" w:rsidR="00F2676C" w:rsidRPr="005E124B" w:rsidRDefault="00F2676C" w:rsidP="00F2676C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A8445CB" w14:textId="602EC3AA" w:rsidR="00F2676C" w:rsidRPr="00F2676C" w:rsidRDefault="00F2676C" w:rsidP="00F2676C">
      <w:pPr>
        <w:spacing w:after="0" w:line="240" w:lineRule="auto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anchor distT="0" distB="0" distL="114300" distR="114300" simplePos="0" relativeHeight="251668480" behindDoc="1" locked="0" layoutInCell="1" allowOverlap="1" wp14:anchorId="6E19698E" wp14:editId="5480A531">
            <wp:simplePos x="0" y="0"/>
            <wp:positionH relativeFrom="column">
              <wp:posOffset>809625</wp:posOffset>
            </wp:positionH>
            <wp:positionV relativeFrom="paragraph">
              <wp:posOffset>19050</wp:posOffset>
            </wp:positionV>
            <wp:extent cx="5241784" cy="1371600"/>
            <wp:effectExtent l="19050" t="19050" r="16510" b="19050"/>
            <wp:wrapTight wrapText="bothSides">
              <wp:wrapPolygon edited="0">
                <wp:start x="-79" y="-300"/>
                <wp:lineTo x="-79" y="21600"/>
                <wp:lineTo x="21590" y="21600"/>
                <wp:lineTo x="21590" y="-300"/>
                <wp:lineTo x="-79" y="-300"/>
              </wp:wrapPolygon>
            </wp:wrapTight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5886FC.tmp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1784" cy="137160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anchor>
        </w:drawing>
      </w:r>
    </w:p>
    <w:p w14:paraId="1C59BE6F" w14:textId="664E1959" w:rsidR="00F2676C" w:rsidRPr="00F2676C" w:rsidRDefault="003A129C" w:rsidP="00F2676C">
      <w:p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3A129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E735835" wp14:editId="7C72BF68">
                <wp:simplePos x="0" y="0"/>
                <wp:positionH relativeFrom="column">
                  <wp:posOffset>1924050</wp:posOffset>
                </wp:positionH>
                <wp:positionV relativeFrom="paragraph">
                  <wp:posOffset>197485</wp:posOffset>
                </wp:positionV>
                <wp:extent cx="3295650" cy="3048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565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8F063" w14:textId="1DB344E2" w:rsidR="003A129C" w:rsidRDefault="003A129C">
                            <w:r>
                              <w:t xml:space="preserve">Registration questions? Contact </w:t>
                            </w:r>
                            <w:r w:rsidR="00D42478">
                              <w:t>Lori Abbott laa99@pitt.edu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358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1.5pt;margin-top:15.55pt;width:259.5pt;height:2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" stroked="f">
                <v:textbox>
                  <w:txbxContent>
                    <w:p w14:paraId="3398F063" w14:textId="1DB344E2" w:rsidR="003A129C" w:rsidRDefault="003A129C">
                      <w:r>
                        <w:t xml:space="preserve">Registration questions? Contact </w:t>
                      </w:r>
                      <w:r w:rsidR="00D42478">
                        <w:t>Lori Abbott laa99@pitt.edu</w:t>
                      </w:r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65408" behindDoc="0" locked="0" layoutInCell="1" allowOverlap="1" wp14:anchorId="5F46CB0E" wp14:editId="38D7299F">
            <wp:simplePos x="0" y="0"/>
            <wp:positionH relativeFrom="column">
              <wp:posOffset>5429250</wp:posOffset>
            </wp:positionH>
            <wp:positionV relativeFrom="page">
              <wp:posOffset>9421495</wp:posOffset>
            </wp:positionV>
            <wp:extent cx="1668780" cy="457200"/>
            <wp:effectExtent l="0" t="0" r="0" b="0"/>
            <wp:wrapNone/>
            <wp:docPr id="7" name="Picture 7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RU_logo_FULL-bol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63360" behindDoc="0" locked="0" layoutInCell="1" allowOverlap="1" wp14:anchorId="70CD7389" wp14:editId="787A48E9">
            <wp:simplePos x="0" y="0"/>
            <wp:positionH relativeFrom="column">
              <wp:posOffset>-238125</wp:posOffset>
            </wp:positionH>
            <wp:positionV relativeFrom="page">
              <wp:posOffset>9373870</wp:posOffset>
            </wp:positionV>
            <wp:extent cx="2111375" cy="457200"/>
            <wp:effectExtent l="0" t="0" r="0" b="0"/>
            <wp:wrapNone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GB_Shield_Rule_Pharmacy_3colo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13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16A5">
        <w:rPr>
          <w:rFonts w:ascii="Open Sans" w:eastAsia="Calibri" w:hAnsi="Open Sans" w:cs="Open Sans"/>
          <w:color w:val="000000" w:themeColor="accent6"/>
          <w:szCs w:val="20"/>
        </w:rPr>
        <w:t>R</w:t>
      </w:r>
    </w:p>
    <w:sectPr w:rsidR="00F2676C" w:rsidRPr="00F2676C" w:rsidSect="00F32D88">
      <w:pgSz w:w="12240" w:h="15840" w:code="1"/>
      <w:pgMar w:top="720" w:right="720" w:bottom="720" w:left="720" w:header="720" w:footer="720" w:gutter="0"/>
      <w:pgBorders w:display="firstPage" w:offsetFrom="page">
        <w:top w:val="double" w:sz="12" w:space="24" w:color="003594" w:themeColor="accent2"/>
        <w:left w:val="double" w:sz="12" w:space="24" w:color="003594" w:themeColor="accent2"/>
        <w:bottom w:val="double" w:sz="12" w:space="24" w:color="003594" w:themeColor="accent2"/>
        <w:right w:val="double" w:sz="12" w:space="24" w:color="003594" w:themeColor="accent2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ubik">
    <w:altName w:val="Arial"/>
    <w:charset w:val="00"/>
    <w:family w:val="auto"/>
    <w:pitch w:val="variable"/>
    <w:sig w:usb0="00000A07" w:usb1="40000001" w:usb2="00000000" w:usb3="00000000" w:csb0="000000B7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36DFA"/>
    <w:multiLevelType w:val="hybridMultilevel"/>
    <w:tmpl w:val="73D42A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zAxMTQBAlNLUyUdpeDU4uLM/DyQAotaAHKRnBksAAAA"/>
  </w:docVars>
  <w:rsids>
    <w:rsidRoot w:val="00EE2413"/>
    <w:rsid w:val="0002017D"/>
    <w:rsid w:val="00050BEB"/>
    <w:rsid w:val="0006398F"/>
    <w:rsid w:val="000C3E9E"/>
    <w:rsid w:val="00141EE4"/>
    <w:rsid w:val="001A7A92"/>
    <w:rsid w:val="001B16A5"/>
    <w:rsid w:val="003A129C"/>
    <w:rsid w:val="003E3842"/>
    <w:rsid w:val="004415B8"/>
    <w:rsid w:val="004A071F"/>
    <w:rsid w:val="004F4F07"/>
    <w:rsid w:val="00514263"/>
    <w:rsid w:val="00523CA2"/>
    <w:rsid w:val="005E124B"/>
    <w:rsid w:val="006E6F28"/>
    <w:rsid w:val="00730BAE"/>
    <w:rsid w:val="00761C50"/>
    <w:rsid w:val="007816C5"/>
    <w:rsid w:val="008665C5"/>
    <w:rsid w:val="00892908"/>
    <w:rsid w:val="008F43D0"/>
    <w:rsid w:val="00904EAC"/>
    <w:rsid w:val="00927EF8"/>
    <w:rsid w:val="00977681"/>
    <w:rsid w:val="00983B7C"/>
    <w:rsid w:val="009F765E"/>
    <w:rsid w:val="00A2677F"/>
    <w:rsid w:val="00A466A3"/>
    <w:rsid w:val="00A56069"/>
    <w:rsid w:val="00A667B4"/>
    <w:rsid w:val="00AA7546"/>
    <w:rsid w:val="00AC7ACD"/>
    <w:rsid w:val="00B2412C"/>
    <w:rsid w:val="00BB3A96"/>
    <w:rsid w:val="00BE2B3A"/>
    <w:rsid w:val="00C11527"/>
    <w:rsid w:val="00C74372"/>
    <w:rsid w:val="00D06299"/>
    <w:rsid w:val="00D1542B"/>
    <w:rsid w:val="00D34C43"/>
    <w:rsid w:val="00D42478"/>
    <w:rsid w:val="00D4439A"/>
    <w:rsid w:val="00D709FD"/>
    <w:rsid w:val="00D97B75"/>
    <w:rsid w:val="00E17184"/>
    <w:rsid w:val="00EE2413"/>
    <w:rsid w:val="00F2676C"/>
    <w:rsid w:val="00F32D88"/>
    <w:rsid w:val="00F32E46"/>
    <w:rsid w:val="00FE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D2EC0"/>
  <w15:chartTrackingRefBased/>
  <w15:docId w15:val="{9E698921-E345-4F32-BE59-D50C1567B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HAns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639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38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84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3842"/>
    <w:rPr>
      <w:color w:val="003594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38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2D88"/>
    <w:rPr>
      <w:color w:val="FFB81C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32D88"/>
    <w:pPr>
      <w:ind w:left="720"/>
      <w:contextualSpacing/>
    </w:pPr>
  </w:style>
  <w:style w:type="paragraph" w:customStyle="1" w:styleId="xmsonormal">
    <w:name w:val="x_msonormal"/>
    <w:basedOn w:val="Normal"/>
    <w:rsid w:val="00D709FD"/>
    <w:pPr>
      <w:spacing w:after="0" w:line="240" w:lineRule="auto"/>
    </w:pPr>
    <w:rPr>
      <w:rFonts w:cs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19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2.safelinks.protection.outlook.com/?url=https%3A%2F%2Furldefense.com%2Fv3%2F__https%3A%2F%2Fnam12.safelinks.protection.outlook.com%2F%3Furl%3Dhttps*3A*2F*2Fcce.upmc.com*2Fcontent*2Foverview-medications-opioid-use-disorder-moud-training-2022%26data%3D04*7C01*7Csprice*40pitt.edu*7C37e711a4620a4c09b54d08da0b43f14e*7C9ef9f489e0a04eeb87cc3a526112fd0d*7C1*7C0*7C637834683693349820*7CUnknown*7CTWFpbGZsb3d8eyJWIjoiMC4wLjAwMDAiLCJQIjoiV2luMzIiLCJBTiI6Ik1haWwiLCJXVCI6Mn0*3D*7C3000%26sdata%3DvkFbcsKwuMdwSft96wqEaHaiweoygZVnFP*2BgZNfgGYY*3D%26reserved%3D0__%3BJSUlJSUlJSUlJSUlJSUlJSUlJQ!!NHLzug!ZDSrZ6mu4uGlNn9mny0B_Gddx-Pe_sMtLsK322134ncP9q8FQy_na79z8A-H15o1%24&amp;data=04%7C01%7Csprice%40pitt.edu%7C451fcfadc3014fe9170308da0b5afb70%7C9ef9f489e0a04eeb87cc3a526112fd0d%7C1%7C0%7C637834782638754082%7CUnknown%7CTWFpbGZsb3d8eyJWIjoiMC4wLjAwMDAiLCJQIjoiV2luMzIiLCJBTiI6Ik1haWwiLCJXVCI6Mn0%3D%7C3000&amp;sdata=iDUu1waSX3A1Eoun5jwK1j83kC4cehMODQhf6kJ5Leo%3D&amp;reserved=0" TargetMode="External"/><Relationship Id="rId13" Type="http://schemas.openxmlformats.org/officeDocument/2006/relationships/hyperlink" Target="https://cce.upmc.com/content/overview-medications-opioid-use-disorder-moud-training-peru-342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tmp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tmp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hyperlink" Target="https://nam12.safelinks.protection.outlook.com/?url=https%3A%2F%2Fcce.upmc.com%2Fcontent%2Foverview-medications-opioid-use-disorder-moud-training-peru-3421&amp;data=04%7C01%7Claa99%40pitt.edu%7C0a61a53f818d4270aac708d8ceb2e320%7C9ef9f489e0a04eeb87cc3a526112fd0d%7C1%7C0%7C637486616203064167%7CUnknown%7CTWFpbGZsb3d8eyJWIjoiMC4wLjAwMDAiLCJQIjoiV2luMzIiLCJBTiI6Ik1haWwiLCJXVCI6Mn0%3D%7C1000&amp;sdata=w%2FYCSzmXK3vZn4avPu2%2FVLPLuDu6WKzH4j%2BO6CgnNns%3D&amp;reserved=0" TargetMode="External"/><Relationship Id="rId14" Type="http://schemas.openxmlformats.org/officeDocument/2006/relationships/image" Target="media/image7.tmp"/></Relationships>
</file>

<file path=word/theme/theme1.xml><?xml version="1.0" encoding="utf-8"?>
<a:theme xmlns:a="http://schemas.openxmlformats.org/drawingml/2006/main" name="Office Theme">
  <a:themeElements>
    <a:clrScheme name="Pitt 2020">
      <a:dk1>
        <a:srgbClr val="141B4D"/>
      </a:dk1>
      <a:lt1>
        <a:srgbClr val="FFFFFF"/>
      </a:lt1>
      <a:dk2>
        <a:srgbClr val="141B4D"/>
      </a:dk2>
      <a:lt2>
        <a:srgbClr val="FFFFFF"/>
      </a:lt2>
      <a:accent1>
        <a:srgbClr val="FFB81C"/>
      </a:accent1>
      <a:accent2>
        <a:srgbClr val="003594"/>
      </a:accent2>
      <a:accent3>
        <a:srgbClr val="FFFFFF"/>
      </a:accent3>
      <a:accent4>
        <a:srgbClr val="D8D8D8"/>
      </a:accent4>
      <a:accent5>
        <a:srgbClr val="75787B"/>
      </a:accent5>
      <a:accent6>
        <a:srgbClr val="000000"/>
      </a:accent6>
      <a:hlink>
        <a:srgbClr val="003594"/>
      </a:hlink>
      <a:folHlink>
        <a:srgbClr val="FFB81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5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ittsburgh</Company>
  <LinksUpToDate>false</LinksUpToDate>
  <CharactersWithSpaces>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mauro, Daniel Anthony</dc:creator>
  <cp:keywords/>
  <dc:description/>
  <cp:lastModifiedBy>Price, Susan L</cp:lastModifiedBy>
  <cp:revision>2</cp:revision>
  <dcterms:created xsi:type="dcterms:W3CDTF">2022-03-21T17:20:00Z</dcterms:created>
  <dcterms:modified xsi:type="dcterms:W3CDTF">2022-03-21T17:20:00Z</dcterms:modified>
</cp:coreProperties>
</file>